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4DC0DB" w14:textId="273827D3" w:rsidR="004B15C5" w:rsidRDefault="005B269E" w:rsidP="0086420E">
      <w:pPr>
        <w:pStyle w:val="Heading1"/>
        <w:ind w:left="2160" w:firstLine="720"/>
        <w:rPr>
          <w:sz w:val="40"/>
          <w:szCs w:val="40"/>
          <w:lang w:val="en-US"/>
        </w:rPr>
      </w:pPr>
      <w:r w:rsidRPr="0086420E">
        <w:rPr>
          <w:sz w:val="40"/>
          <w:szCs w:val="40"/>
          <w:lang w:val="en-US"/>
        </w:rPr>
        <w:t>Chatbot through RASA</w:t>
      </w:r>
    </w:p>
    <w:p w14:paraId="7F5BBA7F" w14:textId="77777777" w:rsidR="0086420E" w:rsidRPr="0086420E" w:rsidRDefault="0086420E" w:rsidP="0086420E">
      <w:pPr>
        <w:rPr>
          <w:lang w:val="en-US"/>
        </w:rPr>
      </w:pPr>
    </w:p>
    <w:p w14:paraId="12C60F31" w14:textId="77777777" w:rsidR="0086420E" w:rsidRDefault="0086420E" w:rsidP="0086420E">
      <w:pPr>
        <w:pStyle w:val="NoSpacing"/>
        <w:numPr>
          <w:ilvl w:val="0"/>
          <w:numId w:val="10"/>
        </w:numPr>
        <w:ind w:left="864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</w:pPr>
      <w:r w:rsidRPr="003A1394"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  <w:t>Chatbot Fundamentals</w:t>
      </w:r>
    </w:p>
    <w:p w14:paraId="53417F1A" w14:textId="77777777" w:rsidR="0086420E" w:rsidRPr="003A1394" w:rsidRDefault="0086420E" w:rsidP="0086420E">
      <w:pPr>
        <w:pStyle w:val="NoSpacing"/>
        <w:ind w:left="1080"/>
        <w:rPr>
          <w:rFonts w:asciiTheme="majorHAnsi" w:eastAsiaTheme="majorEastAsia" w:hAnsiTheme="majorHAnsi" w:cstheme="majorBidi"/>
          <w:b/>
          <w:bCs/>
          <w:color w:val="0070C0"/>
          <w:sz w:val="36"/>
          <w:szCs w:val="36"/>
          <w:lang w:val="en-US" w:eastAsia="en-IN"/>
        </w:rPr>
      </w:pPr>
    </w:p>
    <w:p w14:paraId="12B5DA0C" w14:textId="77777777" w:rsidR="0086420E" w:rsidRPr="003D0B51" w:rsidRDefault="0086420E" w:rsidP="0086420E">
      <w:pPr>
        <w:pStyle w:val="NoSpacing"/>
        <w:numPr>
          <w:ilvl w:val="1"/>
          <w:numId w:val="10"/>
        </w:numPr>
        <w:rPr>
          <w:rStyle w:val="Heading2Char"/>
          <w:rFonts w:eastAsiaTheme="minorEastAsia"/>
          <w:b/>
          <w:bCs/>
          <w:color w:val="8EAADB" w:themeColor="accent1" w:themeTint="99"/>
        </w:rPr>
      </w:pPr>
      <w:r w:rsidRPr="003D0B51">
        <w:rPr>
          <w:rStyle w:val="Heading2Char"/>
          <w:rFonts w:eastAsiaTheme="minorEastAsia"/>
          <w:b/>
          <w:bCs/>
          <w:color w:val="8EAADB" w:themeColor="accent1" w:themeTint="99"/>
        </w:rPr>
        <w:t>What is a chatbot?</w:t>
      </w:r>
    </w:p>
    <w:p w14:paraId="657AAA6A" w14:textId="77777777" w:rsidR="0086420E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C45911" w:themeColor="accent2" w:themeShade="BF"/>
        </w:rPr>
      </w:pPr>
    </w:p>
    <w:p w14:paraId="2DE89D38" w14:textId="77777777" w:rsidR="0086420E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3D0B51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A chatbot is a software application used to conduct an on-line chat conversation via text or text-to-speech, in lieu of providing direct contact with a live human agent.</w:t>
      </w:r>
      <w: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T</w:t>
      </w:r>
      <w:r w:rsidRPr="003D0B51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oday, most chatbots are accessed on-line via website popups, or through virtual assistants such as Google Assistant, Amazon Alexa, or messaging apps such as Fac</w:t>
      </w:r>
      <w: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ebook Messenger or WeChat.</w:t>
      </w:r>
    </w:p>
    <w:p w14:paraId="4FE438B9" w14:textId="77777777" w:rsidR="0086420E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</w:p>
    <w:p w14:paraId="0160E0B6" w14:textId="77777777" w:rsidR="0086420E" w:rsidRDefault="0086420E" w:rsidP="0086420E">
      <w:pPr>
        <w:ind w:left="432" w:firstLine="720"/>
        <w:rPr>
          <w:color w:val="1F3864" w:themeColor="accent1" w:themeShade="80"/>
          <w:lang w:val="en-US"/>
        </w:rPr>
      </w:pPr>
      <w:r>
        <w:rPr>
          <w:noProof/>
          <w:lang w:val="en-US"/>
        </w:rPr>
        <w:drawing>
          <wp:inline distT="0" distB="0" distL="0" distR="0" wp14:anchorId="0ED0A33F" wp14:editId="75135524">
            <wp:extent cx="4939145" cy="1593066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63977" cy="16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94EE0" w14:textId="77777777" w:rsidR="0086420E" w:rsidRDefault="0086420E" w:rsidP="0086420E">
      <w:pPr>
        <w:ind w:left="432" w:firstLine="720"/>
        <w:rPr>
          <w:color w:val="1F3864" w:themeColor="accent1" w:themeShade="80"/>
          <w:lang w:val="en-US"/>
        </w:rPr>
      </w:pPr>
      <w:r>
        <w:t xml:space="preserve">Image Courtesy: </w:t>
      </w:r>
      <w:hyperlink r:id="rId6" w:history="1">
        <w:r w:rsidRPr="00185D0D">
          <w:rPr>
            <w:color w:val="0000FF"/>
            <w:u w:val="single"/>
          </w:rPr>
          <w:t>https://expertsystem.com/chatbot/</w:t>
        </w:r>
      </w:hyperlink>
    </w:p>
    <w:p w14:paraId="2073E063" w14:textId="77777777" w:rsidR="0086420E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</w:p>
    <w:p w14:paraId="18740278" w14:textId="77777777" w:rsidR="0086420E" w:rsidRPr="00FF1C0A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</w:p>
    <w:p w14:paraId="358F7A87" w14:textId="77777777" w:rsidR="0086420E" w:rsidRPr="00986039" w:rsidRDefault="0086420E" w:rsidP="0086420E">
      <w:pPr>
        <w:pStyle w:val="NoSpacing"/>
        <w:numPr>
          <w:ilvl w:val="1"/>
          <w:numId w:val="10"/>
        </w:numPr>
        <w:rPr>
          <w:rStyle w:val="Heading2Char"/>
          <w:rFonts w:eastAsiaTheme="minorEastAsia"/>
          <w:b/>
          <w:bCs/>
          <w:color w:val="8EAADB" w:themeColor="accent1" w:themeTint="99"/>
        </w:rPr>
      </w:pPr>
      <w:r w:rsidRPr="004B491B">
        <w:rPr>
          <w:rStyle w:val="Heading2Char"/>
          <w:rFonts w:eastAsiaTheme="minorEastAsia"/>
          <w:b/>
          <w:bCs/>
          <w:color w:val="8EAADB" w:themeColor="accent1" w:themeTint="99"/>
        </w:rPr>
        <w:t>Uses of chatbots:</w:t>
      </w:r>
    </w:p>
    <w:p w14:paraId="5C5C6B14" w14:textId="77777777" w:rsidR="0086420E" w:rsidRPr="006B2260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262626" w:themeColor="text1" w:themeTint="D9"/>
          <w:sz w:val="24"/>
          <w:szCs w:val="24"/>
        </w:rPr>
      </w:pPr>
      <w:r w:rsidRPr="006B2260">
        <w:rPr>
          <w:rStyle w:val="Heading2Char"/>
          <w:rFonts w:eastAsiaTheme="minorEastAsia"/>
          <w:b/>
          <w:bCs/>
          <w:color w:val="262626" w:themeColor="text1" w:themeTint="D9"/>
          <w:sz w:val="24"/>
          <w:szCs w:val="24"/>
        </w:rPr>
        <w:t>Here are some of the use case of chatbot:-</w:t>
      </w:r>
    </w:p>
    <w:p w14:paraId="6084B688" w14:textId="77777777" w:rsidR="0086420E" w:rsidRPr="004B491B" w:rsidRDefault="0086420E" w:rsidP="0086420E">
      <w:pPr>
        <w:pStyle w:val="NoSpacing"/>
        <w:ind w:left="1152"/>
        <w:rPr>
          <w:rStyle w:val="Heading2Char"/>
          <w:rFonts w:eastAsiaTheme="minorEastAsia"/>
          <w:b/>
          <w:bCs/>
          <w:color w:val="8EAADB" w:themeColor="accent1" w:themeTint="99"/>
        </w:rPr>
      </w:pPr>
    </w:p>
    <w:p w14:paraId="5E5B5832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hatbots Answer Questions And Inquiries</w:t>
      </w:r>
    </w:p>
    <w:p w14:paraId="7153595E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Book Tickets To Events/Shows With Chatbots</w:t>
      </w:r>
    </w:p>
    <w:p w14:paraId="259857DF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Use Chatbots To Find Products, Check Inventory and Recommend Items</w:t>
      </w:r>
    </w:p>
    <w:p w14:paraId="606FCF11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hatbots To Build Remarkable Customer Experience</w:t>
      </w:r>
    </w:p>
    <w:p w14:paraId="3C679CD6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hatbots Can Confirm Orders And Track Shipping</w:t>
      </w:r>
    </w:p>
    <w:p w14:paraId="6DF89987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B74F7D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hatbots Can Do Quizzes, Promotions, And Contests With Customers</w:t>
      </w:r>
    </w:p>
    <w:p w14:paraId="7526BD6F" w14:textId="77777777" w:rsidR="0086420E" w:rsidRDefault="0086420E" w:rsidP="0086420E">
      <w:pPr>
        <w:pStyle w:val="NoSpacing"/>
        <w:numPr>
          <w:ilvl w:val="0"/>
          <w:numId w:val="11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5740DE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hatbots Become Personal Shopping Assistants</w:t>
      </w:r>
    </w:p>
    <w:p w14:paraId="6A3E5304" w14:textId="77777777" w:rsidR="0086420E" w:rsidRDefault="0086420E" w:rsidP="0086420E">
      <w:pPr>
        <w:pStyle w:val="NoSpacing"/>
        <w:ind w:left="1512"/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</w:p>
    <w:p w14:paraId="7403BEDB" w14:textId="77777777" w:rsidR="0086420E" w:rsidRPr="008B49A3" w:rsidRDefault="0086420E" w:rsidP="0086420E">
      <w:pPr>
        <w:pStyle w:val="NoSpacing"/>
        <w:numPr>
          <w:ilvl w:val="1"/>
          <w:numId w:val="10"/>
        </w:numPr>
        <w:rPr>
          <w:rStyle w:val="Heading2Char"/>
          <w:rFonts w:eastAsiaTheme="minorEastAsia"/>
          <w:b/>
          <w:bCs/>
          <w:color w:val="8EAADB" w:themeColor="accent1" w:themeTint="99"/>
        </w:rPr>
      </w:pPr>
      <w:r w:rsidRPr="008B49A3">
        <w:rPr>
          <w:rStyle w:val="Heading2Char"/>
          <w:rFonts w:eastAsiaTheme="minorEastAsia"/>
          <w:b/>
          <w:bCs/>
          <w:color w:val="8EAADB" w:themeColor="accent1" w:themeTint="99"/>
        </w:rPr>
        <w:t>Advantages of Chatbots</w:t>
      </w:r>
    </w:p>
    <w:p w14:paraId="4EBDC1CE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1- 24 hour availability</w:t>
      </w:r>
    </w:p>
    <w:p w14:paraId="60C0EB8D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Keeping Up with the Trends: Being Present on Messaging Platforms</w:t>
      </w:r>
    </w:p>
    <w:p w14:paraId="641979C1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Improved Customer Service</w:t>
      </w:r>
    </w:p>
    <w:p w14:paraId="4060D2C8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Increased Customer Engagement</w:t>
      </w:r>
    </w:p>
    <w:p w14:paraId="5D830B2F" w14:textId="77777777" w:rsidR="0086420E" w:rsidRPr="00852FC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Cost Savings</w:t>
      </w:r>
    </w:p>
    <w:p w14:paraId="075103B0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Management of multiple clients</w:t>
      </w:r>
    </w:p>
    <w:p w14:paraId="4A0722D8" w14:textId="77777777" w:rsidR="0086420E" w:rsidRDefault="0086420E" w:rsidP="0086420E">
      <w:pPr>
        <w:pStyle w:val="NoSpacing"/>
        <w:numPr>
          <w:ilvl w:val="0"/>
          <w:numId w:val="12"/>
        </w:numPr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</w:pPr>
      <w:r w:rsidRPr="00175D96">
        <w:rPr>
          <w:rStyle w:val="Heading2Char"/>
          <w:rFonts w:eastAsiaTheme="minorEastAsia"/>
          <w:b/>
          <w:bCs/>
          <w:color w:val="000000" w:themeColor="text1"/>
          <w:sz w:val="24"/>
          <w:szCs w:val="24"/>
        </w:rPr>
        <w:t>Gaining a deeper understanding of customers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36987BD" w:rsidR="00DA192A" w:rsidRPr="0086420E" w:rsidRDefault="00DA192A" w:rsidP="0086420E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86420E">
        <w:rPr>
          <w:rFonts w:ascii="Arial" w:hAnsi="Arial" w:cs="Arial"/>
          <w:b/>
          <w:bCs/>
          <w:color w:val="0070C0"/>
          <w:sz w:val="32"/>
          <w:szCs w:val="32"/>
          <w:lang w:val="en-US"/>
        </w:rPr>
        <w:t>Prerequisites</w:t>
      </w:r>
    </w:p>
    <w:p w14:paraId="36A74A5B" w14:textId="77777777" w:rsidR="0086420E" w:rsidRPr="0086420E" w:rsidRDefault="0086420E" w:rsidP="0086420E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070A718" w14:textId="77777777" w:rsidR="00DA192A" w:rsidRPr="0086420E" w:rsidRDefault="00DA192A" w:rsidP="00DA192A">
      <w:pPr>
        <w:pStyle w:val="ListParagraph"/>
        <w:rPr>
          <w:rFonts w:asciiTheme="majorHAnsi" w:hAnsiTheme="majorHAnsi" w:cstheme="majorHAnsi"/>
          <w:sz w:val="24"/>
          <w:szCs w:val="24"/>
          <w:lang w:val="en-US"/>
        </w:rPr>
      </w:pPr>
      <w:r w:rsidRPr="0086420E">
        <w:rPr>
          <w:rFonts w:asciiTheme="majorHAnsi" w:hAnsiTheme="majorHAnsi" w:cstheme="majorHAnsi"/>
          <w:sz w:val="24"/>
          <w:szCs w:val="24"/>
          <w:lang w:val="en-US"/>
        </w:rPr>
        <w:t>The prerequisites for developing and understanding a chatbot using Microsoft Azure are:</w:t>
      </w:r>
    </w:p>
    <w:p w14:paraId="6CC723D9" w14:textId="08659C2B" w:rsidR="00DA192A" w:rsidRPr="0086420E" w:rsidRDefault="00DA192A" w:rsidP="00DA192A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86420E">
        <w:rPr>
          <w:rFonts w:asciiTheme="majorHAnsi" w:hAnsiTheme="majorHAnsi" w:cstheme="majorHAnsi"/>
          <w:sz w:val="24"/>
          <w:szCs w:val="24"/>
          <w:lang w:val="en-US"/>
        </w:rPr>
        <w:t>Python installed</w:t>
      </w:r>
    </w:p>
    <w:p w14:paraId="2EB73DC2" w14:textId="6F332099" w:rsidR="00DA192A" w:rsidRPr="0086420E" w:rsidRDefault="00DA192A" w:rsidP="00DA192A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86420E">
        <w:rPr>
          <w:rFonts w:asciiTheme="majorHAnsi" w:hAnsiTheme="majorHAnsi" w:cstheme="majorHAnsi"/>
          <w:sz w:val="24"/>
          <w:szCs w:val="24"/>
          <w:lang w:val="en-US"/>
        </w:rPr>
        <w:t xml:space="preserve">Microsoft Build tools with visual c++ 14.0 installed. Link: </w:t>
      </w:r>
      <w:hyperlink r:id="rId7" w:history="1">
        <w:r w:rsidRPr="0086420E">
          <w:rPr>
            <w:rStyle w:val="Hyperlink"/>
            <w:rFonts w:asciiTheme="majorHAnsi" w:hAnsiTheme="majorHAnsi" w:cstheme="majorHAnsi"/>
            <w:sz w:val="24"/>
            <w:szCs w:val="24"/>
          </w:rPr>
          <w:t>https://visualstudio.microsoft.com/downloads/</w:t>
        </w:r>
      </w:hyperlink>
    </w:p>
    <w:p w14:paraId="44AACF98" w14:textId="67EAC3DF" w:rsidR="000E202F" w:rsidRPr="0086420E" w:rsidRDefault="000E202F" w:rsidP="000E202F">
      <w:pPr>
        <w:pStyle w:val="ListParagraph"/>
        <w:ind w:left="1800"/>
        <w:rPr>
          <w:sz w:val="24"/>
          <w:szCs w:val="24"/>
        </w:rPr>
      </w:pPr>
    </w:p>
    <w:p w14:paraId="1D8E16A9" w14:textId="787646E1" w:rsidR="00F66667" w:rsidRPr="0086420E" w:rsidRDefault="00F66667" w:rsidP="0086420E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86420E">
        <w:rPr>
          <w:rFonts w:ascii="Arial" w:hAnsi="Arial" w:cs="Arial"/>
          <w:b/>
          <w:bCs/>
          <w:color w:val="0070C0"/>
          <w:sz w:val="36"/>
          <w:szCs w:val="36"/>
          <w:lang w:val="en-US"/>
        </w:rPr>
        <w:t>Introduction to RASA</w:t>
      </w:r>
    </w:p>
    <w:p w14:paraId="612D587C" w14:textId="77777777" w:rsidR="00E73207" w:rsidRPr="0086420E" w:rsidRDefault="00E73207" w:rsidP="00E73207">
      <w:pPr>
        <w:pStyle w:val="PreformattedText"/>
        <w:ind w:left="720"/>
        <w:rPr>
          <w:rFonts w:asciiTheme="majorHAnsi" w:eastAsiaTheme="minorHAnsi" w:hAnsiTheme="majorHAnsi" w:cstheme="majorHAnsi"/>
          <w:sz w:val="24"/>
          <w:szCs w:val="24"/>
          <w:lang w:val="en-US" w:eastAsia="en-US" w:bidi="ar-SA"/>
        </w:rPr>
      </w:pPr>
      <w:r w:rsidRPr="0086420E">
        <w:rPr>
          <w:rFonts w:asciiTheme="majorHAnsi" w:eastAsiaTheme="minorHAnsi" w:hAnsiTheme="majorHAnsi" w:cstheme="majorHAnsi"/>
          <w:sz w:val="24"/>
          <w:szCs w:val="24"/>
          <w:lang w:val="en-US" w:eastAsia="en-US" w:bidi="ar-SA"/>
        </w:rPr>
        <w:t xml:space="preserve">Rasa is an open source machine learning framework for building </w:t>
      </w:r>
      <w:hyperlink r:id="rId8" w:tgtFrame="_blank" w:history="1">
        <w:r w:rsidRPr="0086420E">
          <w:rPr>
            <w:rFonts w:asciiTheme="majorHAnsi" w:eastAsiaTheme="minorHAnsi" w:hAnsiTheme="majorHAnsi" w:cstheme="majorHAnsi"/>
            <w:sz w:val="24"/>
            <w:szCs w:val="24"/>
            <w:lang w:val="en-US" w:eastAsia="en-US" w:bidi="ar-SA"/>
          </w:rPr>
          <w:t>contextual AI assistants and chatbots</w:t>
        </w:r>
      </w:hyperlink>
      <w:r w:rsidRPr="0086420E">
        <w:rPr>
          <w:rFonts w:asciiTheme="majorHAnsi" w:eastAsiaTheme="minorHAnsi" w:hAnsiTheme="majorHAnsi" w:cstheme="majorHAnsi"/>
          <w:sz w:val="24"/>
          <w:szCs w:val="24"/>
          <w:lang w:val="en-US" w:eastAsia="en-US" w:bidi="ar-SA"/>
        </w:rPr>
        <w:t>.</w:t>
      </w:r>
    </w:p>
    <w:p w14:paraId="23A868FC" w14:textId="77777777" w:rsidR="00E73207" w:rsidRPr="0086420E" w:rsidRDefault="00E73207" w:rsidP="00E73207">
      <w:pPr>
        <w:pStyle w:val="BodyText"/>
        <w:ind w:left="720"/>
        <w:rPr>
          <w:rFonts w:asciiTheme="majorHAnsi" w:eastAsiaTheme="minorHAnsi" w:hAnsiTheme="majorHAnsi" w:cstheme="majorHAnsi"/>
          <w:lang w:val="en-US" w:eastAsia="en-US" w:bidi="ar-SA"/>
        </w:rPr>
      </w:pPr>
      <w:r w:rsidRPr="0086420E">
        <w:rPr>
          <w:rFonts w:asciiTheme="majorHAnsi" w:eastAsiaTheme="minorHAnsi" w:hAnsiTheme="majorHAnsi" w:cstheme="majorHAnsi"/>
          <w:lang w:val="en-US" w:eastAsia="en-US" w:bidi="ar-SA"/>
        </w:rPr>
        <w:t>Rasa has two main modules:</w:t>
      </w:r>
    </w:p>
    <w:p w14:paraId="0ED06085" w14:textId="77777777" w:rsidR="00E73207" w:rsidRPr="0086420E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Theme="majorHAnsi" w:eastAsiaTheme="minorHAnsi" w:hAnsiTheme="majorHAnsi" w:cstheme="majorHAnsi"/>
          <w:lang w:val="en-US" w:eastAsia="en-US" w:bidi="ar-SA"/>
        </w:rPr>
      </w:pPr>
      <w:r w:rsidRPr="0086420E">
        <w:rPr>
          <w:rFonts w:asciiTheme="majorHAnsi" w:eastAsiaTheme="minorHAnsi" w:hAnsiTheme="majorHAnsi" w:cstheme="majorHAnsi"/>
          <w:b/>
          <w:bCs/>
          <w:lang w:val="en-US" w:eastAsia="en-US" w:bidi="ar-SA"/>
        </w:rPr>
        <w:t>NLU</w:t>
      </w:r>
      <w:r w:rsidRPr="0086420E">
        <w:rPr>
          <w:rFonts w:asciiTheme="majorHAnsi" w:eastAsiaTheme="minorHAnsi" w:hAnsiTheme="majorHAnsi" w:cstheme="majorHAnsi"/>
          <w:lang w:val="en-US" w:eastAsia="en-US" w:bidi="ar-SA"/>
        </w:rPr>
        <w:t xml:space="preserve"> for understanding user messages </w:t>
      </w:r>
    </w:p>
    <w:p w14:paraId="6B13810A" w14:textId="212165A8" w:rsidR="00E73207" w:rsidRPr="0086420E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Theme="majorHAnsi" w:eastAsiaTheme="minorHAnsi" w:hAnsiTheme="majorHAnsi" w:cstheme="majorHAnsi"/>
          <w:lang w:val="en-US" w:eastAsia="en-US" w:bidi="ar-SA"/>
        </w:rPr>
      </w:pPr>
      <w:r w:rsidRPr="0086420E">
        <w:rPr>
          <w:rFonts w:asciiTheme="majorHAnsi" w:eastAsiaTheme="minorHAnsi" w:hAnsiTheme="majorHAnsi" w:cstheme="majorHAnsi"/>
          <w:b/>
          <w:bCs/>
          <w:lang w:val="en-US" w:eastAsia="en-US" w:bidi="ar-SA"/>
        </w:rPr>
        <w:t>Core</w:t>
      </w:r>
      <w:r w:rsidRPr="0086420E">
        <w:rPr>
          <w:rFonts w:asciiTheme="majorHAnsi" w:eastAsiaTheme="minorHAnsi" w:hAnsiTheme="majorHAnsi" w:cstheme="majorHAnsi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Pr="00402675" w:rsidRDefault="004F0721" w:rsidP="0086420E">
      <w:pPr>
        <w:pStyle w:val="BodyText"/>
        <w:numPr>
          <w:ilvl w:val="1"/>
          <w:numId w:val="10"/>
        </w:numPr>
        <w:tabs>
          <w:tab w:val="left" w:pos="0"/>
        </w:tabs>
        <w:rPr>
          <w:rFonts w:ascii="Aparajita" w:eastAsiaTheme="minorHAnsi" w:hAnsi="Aparajita" w:cs="Aparajita"/>
          <w:b/>
          <w:bCs/>
          <w:color w:val="8EAADB" w:themeColor="accent1" w:themeTint="99"/>
          <w:sz w:val="28"/>
          <w:szCs w:val="28"/>
          <w:lang w:val="en-US" w:eastAsia="en-US" w:bidi="ar-SA"/>
        </w:rPr>
      </w:pPr>
      <w:r w:rsidRPr="00402675">
        <w:rPr>
          <w:rFonts w:ascii="Aparajita" w:eastAsiaTheme="minorHAnsi" w:hAnsi="Aparajita" w:cs="Aparajita"/>
          <w:b/>
          <w:bCs/>
          <w:color w:val="8EAADB" w:themeColor="accent1" w:themeTint="99"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  <w:lang w:val="en-US" w:eastAsia="en-US" w:bidi="ar-SA"/>
        </w:rPr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402675" w:rsidRDefault="000E202F" w:rsidP="0086420E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402675">
        <w:rPr>
          <w:rFonts w:ascii="Arial" w:hAnsi="Arial" w:cs="Arial"/>
          <w:b/>
          <w:bCs/>
          <w:color w:val="0070C0"/>
          <w:sz w:val="32"/>
          <w:szCs w:val="32"/>
          <w:lang w:val="en-US"/>
        </w:rPr>
        <w:t>The problem statement</w:t>
      </w:r>
    </w:p>
    <w:p w14:paraId="5DB412E4" w14:textId="77777777" w:rsidR="00402675" w:rsidRPr="000E202F" w:rsidRDefault="00402675" w:rsidP="0040267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A5E1A3A" w14:textId="03CA5CA7" w:rsidR="000E202F" w:rsidRDefault="000E202F" w:rsidP="000E202F">
      <w:pPr>
        <w:pStyle w:val="ListParagraph"/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The goal here is to build a chatbot which can answer queries related to the COVID-19 disease.</w:t>
      </w:r>
    </w:p>
    <w:p w14:paraId="75C747D3" w14:textId="77777777" w:rsidR="00402675" w:rsidRPr="00402675" w:rsidRDefault="00402675" w:rsidP="000E202F">
      <w:pPr>
        <w:pStyle w:val="ListParagraph"/>
        <w:rPr>
          <w:rFonts w:asciiTheme="majorHAnsi" w:hAnsiTheme="majorHAnsi" w:cstheme="majorHAnsi"/>
          <w:sz w:val="24"/>
          <w:szCs w:val="24"/>
          <w:lang w:val="en-US"/>
        </w:rPr>
      </w:pPr>
    </w:p>
    <w:p w14:paraId="05511A75" w14:textId="640AE91E" w:rsidR="000E202F" w:rsidRPr="00402675" w:rsidRDefault="000E202F" w:rsidP="0086420E">
      <w:pPr>
        <w:pStyle w:val="ListParagraph"/>
        <w:numPr>
          <w:ilvl w:val="1"/>
          <w:numId w:val="10"/>
        </w:numPr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</w:pPr>
      <w:r w:rsidRPr="00402675"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  <w:t>Technical stack:</w:t>
      </w:r>
    </w:p>
    <w:p w14:paraId="24582186" w14:textId="463A0331" w:rsidR="000E202F" w:rsidRPr="00402675" w:rsidRDefault="000E202F" w:rsidP="000E202F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Python</w:t>
      </w:r>
    </w:p>
    <w:p w14:paraId="3A9950CF" w14:textId="29945AC9" w:rsidR="000E202F" w:rsidRPr="00402675" w:rsidRDefault="000E202F" w:rsidP="000E202F">
      <w:pPr>
        <w:pStyle w:val="ListParagraph"/>
        <w:numPr>
          <w:ilvl w:val="1"/>
          <w:numId w:val="3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Rasa X</w:t>
      </w:r>
    </w:p>
    <w:p w14:paraId="3B6BA4DD" w14:textId="076E8A88" w:rsidR="000E202F" w:rsidRPr="00402675" w:rsidRDefault="000E202F" w:rsidP="0086420E">
      <w:pPr>
        <w:pStyle w:val="ListParagraph"/>
        <w:numPr>
          <w:ilvl w:val="1"/>
          <w:numId w:val="10"/>
        </w:numPr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</w:pPr>
      <w:r w:rsidRPr="00402675">
        <w:rPr>
          <w:rFonts w:ascii="Arial" w:hAnsi="Arial" w:cs="Arial"/>
          <w:b/>
          <w:bCs/>
          <w:color w:val="8EAADB" w:themeColor="accent1" w:themeTint="99"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402675" w:rsidRDefault="00F66667" w:rsidP="0086420E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color w:val="0070C0"/>
          <w:sz w:val="36"/>
          <w:szCs w:val="36"/>
          <w:lang w:val="en-US"/>
        </w:rPr>
      </w:pPr>
      <w:r w:rsidRPr="00402675">
        <w:rPr>
          <w:rFonts w:ascii="Arial" w:hAnsi="Arial" w:cs="Arial"/>
          <w:b/>
          <w:bCs/>
          <w:color w:val="0070C0"/>
          <w:sz w:val="32"/>
          <w:szCs w:val="32"/>
          <w:lang w:val="en-US"/>
        </w:rPr>
        <w:t>Implementation:</w:t>
      </w:r>
    </w:p>
    <w:p w14:paraId="1301B779" w14:textId="10DC7052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Create a new folder for your chatbot project.</w:t>
      </w:r>
    </w:p>
    <w:p w14:paraId="065BDAA8" w14:textId="2DEB7DD0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Open that folder using Pycharm</w:t>
      </w:r>
    </w:p>
    <w:p w14:paraId="3E4655C0" w14:textId="6D064B67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Create a new environment for your chatbot project from pycharm or from anaconda prompt.</w:t>
      </w:r>
    </w:p>
    <w:p w14:paraId="23FCF88F" w14:textId="15F77007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Run the command </w:t>
      </w:r>
      <w:r w:rsidRPr="00402675">
        <w:rPr>
          <w:rFonts w:asciiTheme="majorHAnsi" w:hAnsiTheme="majorHAnsi" w:cstheme="majorHAnsi"/>
          <w:b/>
          <w:bCs/>
          <w:sz w:val="24"/>
          <w:szCs w:val="24"/>
          <w:lang w:val="en-US"/>
        </w:rPr>
        <w:t>pip install rasa x</w:t>
      </w: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 for installing all the rasa dependencies</w:t>
      </w:r>
    </w:p>
    <w:p w14:paraId="2587A33C" w14:textId="77BAA2B6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Run the command </w:t>
      </w:r>
      <w:r w:rsidRPr="00402675">
        <w:rPr>
          <w:rFonts w:asciiTheme="majorHAnsi" w:hAnsiTheme="majorHAnsi" w:cstheme="majorHAnsi"/>
          <w:b/>
          <w:bCs/>
          <w:sz w:val="24"/>
          <w:szCs w:val="24"/>
          <w:lang w:val="en-US"/>
        </w:rPr>
        <w:t>pip install spacy</w:t>
      </w: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 for installing spacy library.</w:t>
      </w:r>
    </w:p>
    <w:p w14:paraId="4E012677" w14:textId="2C8A49C8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Then enter the following commands:</w:t>
      </w:r>
    </w:p>
    <w:p w14:paraId="4FC53024" w14:textId="4C050FBF" w:rsidR="00F66667" w:rsidRPr="00402675" w:rsidRDefault="00F66667" w:rsidP="007D1BE5">
      <w:pPr>
        <w:pStyle w:val="PreformattedText"/>
        <w:numPr>
          <w:ilvl w:val="2"/>
          <w:numId w:val="7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402675">
        <w:rPr>
          <w:rFonts w:asciiTheme="majorHAnsi" w:hAnsiTheme="majorHAnsi" w:cstheme="majorHAnsi"/>
          <w:b/>
          <w:bCs/>
          <w:sz w:val="24"/>
          <w:szCs w:val="24"/>
        </w:rPr>
        <w:t>python -m spacy download en</w:t>
      </w:r>
    </w:p>
    <w:p w14:paraId="5AD4B4D6" w14:textId="7939FE35" w:rsidR="00F66667" w:rsidRPr="00402675" w:rsidRDefault="00F66667" w:rsidP="007D1BE5">
      <w:pPr>
        <w:pStyle w:val="PreformattedText"/>
        <w:numPr>
          <w:ilvl w:val="2"/>
          <w:numId w:val="7"/>
        </w:numPr>
        <w:rPr>
          <w:rFonts w:asciiTheme="majorHAnsi" w:hAnsiTheme="majorHAnsi" w:cstheme="majorHAnsi"/>
          <w:b/>
          <w:bCs/>
          <w:sz w:val="24"/>
          <w:szCs w:val="24"/>
        </w:rPr>
      </w:pPr>
      <w:bookmarkStart w:id="0" w:name="73172"/>
      <w:bookmarkEnd w:id="0"/>
      <w:r w:rsidRPr="00402675">
        <w:rPr>
          <w:rFonts w:asciiTheme="majorHAnsi" w:hAnsiTheme="majorHAnsi" w:cstheme="majorHAnsi"/>
          <w:b/>
          <w:bCs/>
          <w:sz w:val="24"/>
          <w:szCs w:val="24"/>
        </w:rPr>
        <w:t>python -m spacy download en_core_web_md</w:t>
      </w:r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 w:rsidRPr="00402675">
        <w:rPr>
          <w:rFonts w:asciiTheme="majorHAnsi" w:hAnsiTheme="majorHAnsi" w:cstheme="majorHAnsi"/>
          <w:b/>
          <w:bCs/>
          <w:sz w:val="24"/>
          <w:szCs w:val="24"/>
        </w:rPr>
        <w:t>python -m spacy link en_core_web_md en</w:t>
      </w:r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39B39C09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After all this command run successfully, enter the command </w:t>
      </w:r>
      <w:r w:rsidRPr="00402675">
        <w:rPr>
          <w:rFonts w:asciiTheme="majorHAnsi" w:hAnsiTheme="majorHAnsi" w:cstheme="majorHAnsi"/>
          <w:b/>
          <w:bCs/>
          <w:sz w:val="24"/>
          <w:szCs w:val="24"/>
          <w:lang w:val="en-US"/>
        </w:rPr>
        <w:t>rasa init</w:t>
      </w: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 and for all the subsequent actions choose Y (for training the model etc).</w:t>
      </w:r>
    </w:p>
    <w:p w14:paraId="1150C3E9" w14:textId="31579C18" w:rsidR="00F66667" w:rsidRPr="00402675" w:rsidRDefault="00F66667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You’ll then end up with all the predefined structures which RASA would have built, as shown below:</w:t>
      </w:r>
    </w:p>
    <w:p w14:paraId="3A75D48B" w14:textId="2E414F74" w:rsidR="00F66667" w:rsidRPr="00402675" w:rsidRDefault="00402675" w:rsidP="007D1BE5">
      <w:pPr>
        <w:pStyle w:val="ListParagraph"/>
        <w:ind w:left="1800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A91CE04" wp14:editId="66991DC2">
            <wp:extent cx="3619500" cy="4152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6667"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14:paraId="18501618" w14:textId="77777777" w:rsidR="00F66667" w:rsidRPr="00402675" w:rsidRDefault="00F66667" w:rsidP="00F66667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40017B3A" w14:textId="43E8542E" w:rsidR="00F66667" w:rsidRPr="00402675" w:rsidRDefault="00F66667" w:rsidP="00F66667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54741FD0" w14:textId="19FF1870" w:rsidR="00251E25" w:rsidRPr="00402675" w:rsidRDefault="00251E25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After all this, you can just enter the command ‘</w:t>
      </w:r>
      <w:r w:rsidRPr="00402675">
        <w:rPr>
          <w:rFonts w:asciiTheme="majorHAnsi" w:hAnsiTheme="majorHAnsi" w:cstheme="majorHAnsi"/>
          <w:b/>
          <w:bCs/>
          <w:sz w:val="24"/>
          <w:szCs w:val="24"/>
          <w:lang w:val="en-US"/>
        </w:rPr>
        <w:t>rasa train’</w:t>
      </w:r>
      <w:r w:rsidRPr="00402675">
        <w:rPr>
          <w:rFonts w:asciiTheme="majorHAnsi" w:hAnsiTheme="majorHAnsi" w:cstheme="majorHAnsi"/>
          <w:sz w:val="24"/>
          <w:szCs w:val="24"/>
          <w:lang w:val="en-US"/>
        </w:rPr>
        <w:t xml:space="preserve"> to train the model with new conversation elements.</w:t>
      </w:r>
    </w:p>
    <w:p w14:paraId="6A594552" w14:textId="0A0CAFFD" w:rsidR="00251E25" w:rsidRDefault="00251E25" w:rsidP="007D1BE5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402675">
        <w:rPr>
          <w:rFonts w:asciiTheme="majorHAnsi" w:hAnsiTheme="majorHAnsi" w:cstheme="majorHAnsi"/>
          <w:sz w:val="24"/>
          <w:szCs w:val="24"/>
          <w:lang w:val="en-US"/>
        </w:rPr>
        <w:t>After the training is completed, enter the command ‘</w:t>
      </w:r>
      <w:r w:rsidRPr="00402675">
        <w:rPr>
          <w:rFonts w:asciiTheme="majorHAnsi" w:hAnsiTheme="majorHAnsi" w:cstheme="majorHAnsi"/>
          <w:b/>
          <w:bCs/>
          <w:sz w:val="24"/>
          <w:szCs w:val="24"/>
          <w:lang w:val="en-US"/>
        </w:rPr>
        <w:t>rasa x</w:t>
      </w:r>
      <w:r w:rsidRPr="00402675">
        <w:rPr>
          <w:rFonts w:asciiTheme="majorHAnsi" w:hAnsiTheme="majorHAnsi" w:cstheme="majorHAnsi"/>
          <w:sz w:val="24"/>
          <w:szCs w:val="24"/>
          <w:lang w:val="en-US"/>
        </w:rPr>
        <w:t>’ to test your chatbot in the web UI. You’ll see :</w:t>
      </w:r>
    </w:p>
    <w:p w14:paraId="76EE840E" w14:textId="77777777" w:rsidR="007911DD" w:rsidRDefault="007911DD" w:rsidP="007911DD">
      <w:pPr>
        <w:pStyle w:val="ListParagraph"/>
        <w:ind w:left="1710"/>
        <w:rPr>
          <w:rFonts w:asciiTheme="majorHAnsi" w:hAnsiTheme="majorHAnsi" w:cstheme="majorHAnsi"/>
          <w:sz w:val="24"/>
          <w:szCs w:val="24"/>
          <w:lang w:val="en-US"/>
        </w:rPr>
      </w:pPr>
    </w:p>
    <w:p w14:paraId="374CF1CA" w14:textId="0A359F56" w:rsidR="007911DD" w:rsidRPr="00402675" w:rsidRDefault="007911DD" w:rsidP="007911DD">
      <w:pPr>
        <w:pStyle w:val="ListParagraph"/>
        <w:ind w:left="1710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62E62EF" wp14:editId="148C104E">
            <wp:extent cx="5731510" cy="5816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31D606BD" w:rsidR="003D00CD" w:rsidRDefault="007911D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ACD4418" wp14:editId="41CF8FC2">
            <wp:extent cx="5731510" cy="3804920"/>
            <wp:effectExtent l="0" t="0" r="254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86420E">
      <w:pPr>
        <w:pStyle w:val="ListParagraph"/>
        <w:numPr>
          <w:ilvl w:val="0"/>
          <w:numId w:val="10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ngrok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4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>After extracting the zip file, open the ngrok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>In ngrok</w:t>
      </w:r>
      <w:r w:rsidR="00E73207">
        <w:t>,</w:t>
      </w:r>
      <w:r w:rsidRPr="00E73207">
        <w:t xml:space="preserve"> enter the command ‘</w:t>
      </w:r>
      <w:r w:rsidRPr="00E73207">
        <w:rPr>
          <w:b/>
          <w:bCs/>
        </w:rPr>
        <w:t>ngrok http 5005</w:t>
      </w:r>
      <w:r w:rsidRPr="00E73207">
        <w:t xml:space="preserve"> ’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  <w:lang w:val="en-US"/>
        </w:rPr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Then go to telegram and create your own bot using Botfather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>Open the telegram app and search for botfather(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botfather and enter </w:t>
      </w:r>
      <w:r w:rsidRPr="00DC0D46">
        <w:rPr>
          <w:color w:val="2F5496" w:themeColor="accent1" w:themeShade="BF"/>
        </w:rPr>
        <w:t xml:space="preserve">/newbot </w:t>
      </w:r>
      <w:r>
        <w:t>to create a newbot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bot.This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credentials.yml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lastRenderedPageBreak/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access_token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3B051A89" w:rsidR="00744225" w:rsidRPr="00744225" w:rsidRDefault="00744225" w:rsidP="00744225">
      <w:pPr>
        <w:pStyle w:val="ListParagraph"/>
      </w:pPr>
      <w:r w:rsidRPr="00744225">
        <w:rPr>
          <w:rStyle w:val="l"/>
          <w:rFonts w:ascii="Consolas" w:hAnsi="Consolas"/>
          <w:color w:val="617287"/>
        </w:rPr>
        <w:t>webhook_url</w:t>
      </w:r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</w:t>
      </w:r>
      <w:r w:rsidR="004A07A5" w:rsidRPr="004A07A5">
        <w:t xml:space="preserve"> </w:t>
      </w:r>
      <w:r w:rsidR="004A07A5" w:rsidRPr="004A07A5">
        <w:rPr>
          <w:rStyle w:val="s"/>
          <w:rFonts w:ascii="Consolas" w:hAnsi="Consolas"/>
          <w:color w:val="4070A0"/>
        </w:rPr>
        <w:t>http</w:t>
      </w:r>
      <w:r w:rsidR="004A07A5">
        <w:rPr>
          <w:rStyle w:val="s"/>
          <w:rFonts w:ascii="Consolas" w:hAnsi="Consolas"/>
          <w:color w:val="4070A0"/>
        </w:rPr>
        <w:t>s</w:t>
      </w:r>
      <w:r w:rsidR="004A07A5" w:rsidRPr="004A07A5">
        <w:rPr>
          <w:rStyle w:val="s"/>
          <w:rFonts w:ascii="Consolas" w:hAnsi="Consolas"/>
          <w:color w:val="4070A0"/>
        </w:rPr>
        <w:t>://bbdfb8be.ngrok.io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30A9EEC5" w14:textId="77777777" w:rsidR="002174DF" w:rsidRDefault="002174DF" w:rsidP="002174DF">
      <w:pPr>
        <w:pStyle w:val="ListParagraph"/>
      </w:pPr>
    </w:p>
    <w:p w14:paraId="43DFE396" w14:textId="331216FC" w:rsidR="002174DF" w:rsidRDefault="002174DF" w:rsidP="002174DF">
      <w:pPr>
        <w:pStyle w:val="ListParagraph"/>
      </w:pPr>
      <w:r>
        <w:t xml:space="preserve">Bot name:- </w:t>
      </w:r>
      <w:r w:rsidR="00A347FF">
        <w:t xml:space="preserve"> </w:t>
      </w:r>
      <w:bookmarkStart w:id="2" w:name="_GoBack"/>
      <w:bookmarkEnd w:id="2"/>
      <w:r>
        <w:t>corona_rasa</w:t>
      </w:r>
    </w:p>
    <w:p w14:paraId="30CF15D4" w14:textId="77777777" w:rsidR="00C91E25" w:rsidRDefault="00C91E25" w:rsidP="002174DF">
      <w:pPr>
        <w:pStyle w:val="ListParagraph"/>
      </w:pPr>
    </w:p>
    <w:p w14:paraId="20536445" w14:textId="225170AC" w:rsidR="00744225" w:rsidRDefault="002174DF" w:rsidP="00744225">
      <w:pPr>
        <w:pStyle w:val="ListParagraph"/>
      </w:pPr>
      <w:r>
        <w:rPr>
          <w:noProof/>
          <w:lang w:val="en-US"/>
        </w:rPr>
        <w:drawing>
          <wp:inline distT="0" distB="0" distL="0" distR="0" wp14:anchorId="295C4AC8" wp14:editId="1A650628">
            <wp:extent cx="5731510" cy="340550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7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FA09F2"/>
    <w:multiLevelType w:val="multilevel"/>
    <w:tmpl w:val="76588B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>
    <w:nsid w:val="21AA2084"/>
    <w:multiLevelType w:val="hybridMultilevel"/>
    <w:tmpl w:val="5936C83A"/>
    <w:lvl w:ilvl="0" w:tplc="9D16E1D6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2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3F2B2764"/>
    <w:multiLevelType w:val="hybridMultilevel"/>
    <w:tmpl w:val="B5C00034"/>
    <w:lvl w:ilvl="0" w:tplc="EEEA33C0">
      <w:start w:val="1"/>
      <w:numFmt w:val="lowerLetter"/>
      <w:lvlText w:val="%1)"/>
      <w:lvlJc w:val="left"/>
      <w:pPr>
        <w:ind w:left="151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232" w:hanging="360"/>
      </w:pPr>
    </w:lvl>
    <w:lvl w:ilvl="2" w:tplc="4009001B" w:tentative="1">
      <w:start w:val="1"/>
      <w:numFmt w:val="lowerRoman"/>
      <w:lvlText w:val="%3."/>
      <w:lvlJc w:val="right"/>
      <w:pPr>
        <w:ind w:left="2952" w:hanging="180"/>
      </w:pPr>
    </w:lvl>
    <w:lvl w:ilvl="3" w:tplc="4009000F" w:tentative="1">
      <w:start w:val="1"/>
      <w:numFmt w:val="decimal"/>
      <w:lvlText w:val="%4."/>
      <w:lvlJc w:val="left"/>
      <w:pPr>
        <w:ind w:left="3672" w:hanging="360"/>
      </w:pPr>
    </w:lvl>
    <w:lvl w:ilvl="4" w:tplc="40090019" w:tentative="1">
      <w:start w:val="1"/>
      <w:numFmt w:val="lowerLetter"/>
      <w:lvlText w:val="%5."/>
      <w:lvlJc w:val="left"/>
      <w:pPr>
        <w:ind w:left="4392" w:hanging="360"/>
      </w:pPr>
    </w:lvl>
    <w:lvl w:ilvl="5" w:tplc="4009001B" w:tentative="1">
      <w:start w:val="1"/>
      <w:numFmt w:val="lowerRoman"/>
      <w:lvlText w:val="%6."/>
      <w:lvlJc w:val="right"/>
      <w:pPr>
        <w:ind w:left="5112" w:hanging="180"/>
      </w:pPr>
    </w:lvl>
    <w:lvl w:ilvl="6" w:tplc="4009000F" w:tentative="1">
      <w:start w:val="1"/>
      <w:numFmt w:val="decimal"/>
      <w:lvlText w:val="%7."/>
      <w:lvlJc w:val="left"/>
      <w:pPr>
        <w:ind w:left="5832" w:hanging="360"/>
      </w:pPr>
    </w:lvl>
    <w:lvl w:ilvl="7" w:tplc="40090019" w:tentative="1">
      <w:start w:val="1"/>
      <w:numFmt w:val="lowerLetter"/>
      <w:lvlText w:val="%8."/>
      <w:lvlJc w:val="left"/>
      <w:pPr>
        <w:ind w:left="6552" w:hanging="360"/>
      </w:pPr>
    </w:lvl>
    <w:lvl w:ilvl="8" w:tplc="40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4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71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nsid w:val="569E36F5"/>
    <w:multiLevelType w:val="multilevel"/>
    <w:tmpl w:val="51243048"/>
    <w:lvl w:ilvl="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8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1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10"/>
  </w:num>
  <w:num w:numId="6">
    <w:abstractNumId w:val="9"/>
  </w:num>
  <w:num w:numId="7">
    <w:abstractNumId w:val="4"/>
  </w:num>
  <w:num w:numId="8">
    <w:abstractNumId w:val="11"/>
  </w:num>
  <w:num w:numId="9">
    <w:abstractNumId w:val="8"/>
  </w:num>
  <w:num w:numId="10">
    <w:abstractNumId w:val="7"/>
  </w:num>
  <w:num w:numId="11">
    <w:abstractNumId w:val="3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174DF"/>
    <w:rsid w:val="00251E25"/>
    <w:rsid w:val="0037453B"/>
    <w:rsid w:val="003D00CD"/>
    <w:rsid w:val="00402675"/>
    <w:rsid w:val="004A07A5"/>
    <w:rsid w:val="004B15C5"/>
    <w:rsid w:val="004F0721"/>
    <w:rsid w:val="005B269E"/>
    <w:rsid w:val="00744225"/>
    <w:rsid w:val="00752FD6"/>
    <w:rsid w:val="007911DD"/>
    <w:rsid w:val="007A7BC3"/>
    <w:rsid w:val="007D1BE5"/>
    <w:rsid w:val="0086420E"/>
    <w:rsid w:val="00A347FF"/>
    <w:rsid w:val="00C02EE6"/>
    <w:rsid w:val="00C91E25"/>
    <w:rsid w:val="00CD6AA0"/>
    <w:rsid w:val="00DA192A"/>
    <w:rsid w:val="00E73207"/>
    <w:rsid w:val="00EB69A1"/>
    <w:rsid w:val="00F6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42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42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8642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642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86420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6420E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log.rasa.com/level-3-contextual-assistants-beyond-answering-simple-questions/" TargetMode="External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visualstudio.microsoft.com/downloads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rasa.com/docs/rasa/user-guide/installation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expertsystem.com/chatbot/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ngrok.com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623</Words>
  <Characters>355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rahi shah</cp:lastModifiedBy>
  <cp:revision>26</cp:revision>
  <dcterms:created xsi:type="dcterms:W3CDTF">2020-04-03T08:45:00Z</dcterms:created>
  <dcterms:modified xsi:type="dcterms:W3CDTF">2020-04-20T07:00:00Z</dcterms:modified>
</cp:coreProperties>
</file>